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7A2DD" w14:textId="24E0E122" w:rsidR="00F469EB" w:rsidRDefault="00F469EB" w:rsidP="00F469EB">
      <w:pPr>
        <w:jc w:val="center"/>
        <w:rPr>
          <w:b/>
        </w:rPr>
      </w:pPr>
      <w:r w:rsidRPr="002C37DC">
        <w:rPr>
          <w:b/>
        </w:rPr>
        <w:t xml:space="preserve">Course Calendar- </w:t>
      </w:r>
      <w:r>
        <w:rPr>
          <w:b/>
        </w:rPr>
        <w:t>Math-085</w:t>
      </w:r>
      <w:r w:rsidRPr="002C37DC">
        <w:rPr>
          <w:b/>
        </w:rPr>
        <w:t xml:space="preserve"> </w:t>
      </w:r>
      <w:r w:rsidR="00B60889">
        <w:rPr>
          <w:b/>
        </w:rPr>
        <w:t>Fall</w:t>
      </w:r>
      <w:r w:rsidRPr="002C37DC">
        <w:rPr>
          <w:b/>
        </w:rPr>
        <w:t xml:space="preserve"> 201</w:t>
      </w:r>
      <w:r w:rsidR="00B60889">
        <w:rPr>
          <w:b/>
        </w:rPr>
        <w:t>9</w:t>
      </w:r>
    </w:p>
    <w:tbl>
      <w:tblPr>
        <w:tblW w:w="11460" w:type="dxa"/>
        <w:tblInd w:w="-1065" w:type="dxa"/>
        <w:tblLook w:val="04A0" w:firstRow="1" w:lastRow="0" w:firstColumn="1" w:lastColumn="0" w:noHBand="0" w:noVBand="1"/>
      </w:tblPr>
      <w:tblGrid>
        <w:gridCol w:w="840"/>
        <w:gridCol w:w="960"/>
        <w:gridCol w:w="1160"/>
        <w:gridCol w:w="5500"/>
        <w:gridCol w:w="3000"/>
      </w:tblGrid>
      <w:tr w:rsidR="00B60889" w:rsidRPr="00B60889" w14:paraId="5A2FAE72" w14:textId="77777777" w:rsidTr="00B60889">
        <w:trPr>
          <w:trHeight w:val="300"/>
        </w:trPr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94658C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Week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86E79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Day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2DDCA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55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837350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opic</w:t>
            </w:r>
          </w:p>
        </w:tc>
        <w:tc>
          <w:tcPr>
            <w:tcW w:w="30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EB913E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Assignments Due</w:t>
            </w:r>
          </w:p>
        </w:tc>
      </w:tr>
      <w:tr w:rsidR="00B60889" w:rsidRPr="00B60889" w14:paraId="2D7192A1" w14:textId="77777777" w:rsidTr="00B60889">
        <w:trPr>
          <w:trHeight w:val="300"/>
        </w:trPr>
        <w:tc>
          <w:tcPr>
            <w:tcW w:w="840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442AB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27D6D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69FC00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24-Sep</w:t>
            </w:r>
          </w:p>
        </w:tc>
        <w:tc>
          <w:tcPr>
            <w:tcW w:w="55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57C8A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Course Information, Review of Prerequisite topics</w:t>
            </w:r>
          </w:p>
        </w:tc>
        <w:tc>
          <w:tcPr>
            <w:tcW w:w="3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B7B398" w14:textId="7DD37E9E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W</w:t>
            </w:r>
            <w:r>
              <w:rPr>
                <w:rFonts w:ascii="Calibri" w:eastAsia="Times New Roman" w:hAnsi="Calibri" w:cs="Calibri"/>
                <w:color w:val="000000"/>
              </w:rPr>
              <w:t>AMAP</w:t>
            </w:r>
            <w:r w:rsidRPr="00B60889">
              <w:rPr>
                <w:rFonts w:ascii="Calibri" w:eastAsia="Times New Roman" w:hAnsi="Calibri" w:cs="Calibri"/>
                <w:color w:val="000000"/>
              </w:rPr>
              <w:t>-Registration</w:t>
            </w:r>
          </w:p>
        </w:tc>
      </w:tr>
      <w:tr w:rsidR="00B60889" w:rsidRPr="00B60889" w14:paraId="3A6145D0" w14:textId="77777777" w:rsidTr="00B60889">
        <w:trPr>
          <w:trHeight w:val="300"/>
        </w:trPr>
        <w:tc>
          <w:tcPr>
            <w:tcW w:w="840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912FE1B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AB46EB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CCA1FB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26-Sep</w:t>
            </w: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6ED047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5.1 Graphing Linear Functions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393989" w14:textId="0659A4E4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W</w:t>
            </w:r>
            <w:r>
              <w:rPr>
                <w:rFonts w:ascii="Calibri" w:eastAsia="Times New Roman" w:hAnsi="Calibri" w:cs="Calibri"/>
                <w:color w:val="000000"/>
              </w:rPr>
              <w:t>AMAP</w:t>
            </w:r>
            <w:r w:rsidRPr="00B60889">
              <w:rPr>
                <w:rFonts w:ascii="Calibri" w:eastAsia="Times New Roman" w:hAnsi="Calibri" w:cs="Calibri"/>
                <w:color w:val="000000"/>
              </w:rPr>
              <w:t>-Registration</w:t>
            </w:r>
          </w:p>
        </w:tc>
      </w:tr>
      <w:tr w:rsidR="00B60889" w:rsidRPr="00B60889" w14:paraId="7E3021C4" w14:textId="77777777" w:rsidTr="00B60889">
        <w:trPr>
          <w:trHeight w:val="300"/>
        </w:trPr>
        <w:tc>
          <w:tcPr>
            <w:tcW w:w="840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0C01EF2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256FF059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2645648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4EDABA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5.2 Functions</w:t>
            </w:r>
          </w:p>
        </w:tc>
        <w:tc>
          <w:tcPr>
            <w:tcW w:w="30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9F1DA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6B6B8F57" w14:textId="77777777" w:rsidTr="00B60889">
        <w:trPr>
          <w:trHeight w:val="590"/>
        </w:trPr>
        <w:tc>
          <w:tcPr>
            <w:tcW w:w="8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C59C9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D37FA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39685B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-Oct</w:t>
            </w:r>
          </w:p>
        </w:tc>
        <w:tc>
          <w:tcPr>
            <w:tcW w:w="55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552B0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 xml:space="preserve">5.3 Function Notation                                                                                           5.4 Finding Linear Equations                                                                                     </w:t>
            </w:r>
          </w:p>
        </w:tc>
        <w:tc>
          <w:tcPr>
            <w:tcW w:w="30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21E56E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099F6E4D" w14:textId="77777777" w:rsidTr="00B60889">
        <w:trPr>
          <w:trHeight w:val="290"/>
        </w:trPr>
        <w:tc>
          <w:tcPr>
            <w:tcW w:w="8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66E97B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7C450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D3067C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3-Oct</w:t>
            </w: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73AC7938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 xml:space="preserve">5.5 Finding Equations of Linear Models                  </w:t>
            </w:r>
          </w:p>
        </w:tc>
        <w:tc>
          <w:tcPr>
            <w:tcW w:w="30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B33FB2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HW-1(Section 5.1-5.3)</w:t>
            </w:r>
          </w:p>
        </w:tc>
      </w:tr>
      <w:tr w:rsidR="00B60889" w:rsidRPr="00B60889" w14:paraId="03522FBC" w14:textId="77777777" w:rsidTr="00B60889">
        <w:trPr>
          <w:trHeight w:val="300"/>
        </w:trPr>
        <w:tc>
          <w:tcPr>
            <w:tcW w:w="8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574342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BC1929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1E201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22FA1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5.6 Using Functions to make Estimations and predictions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AA1771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Quiz-1 (5.1-5.2)</w:t>
            </w:r>
          </w:p>
        </w:tc>
      </w:tr>
      <w:tr w:rsidR="00B60889" w:rsidRPr="00B60889" w14:paraId="7FE6974B" w14:textId="77777777" w:rsidTr="00B60889">
        <w:trPr>
          <w:trHeight w:val="590"/>
        </w:trPr>
        <w:tc>
          <w:tcPr>
            <w:tcW w:w="84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FDDF12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3699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D7A616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8-Oct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0B8E6E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 xml:space="preserve">6.1 Using Graphs and Tables to solve systems                                         6.2 Substitution Method                                                                                                                                                   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63F623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HW-2(Section 5.4-5.6)</w:t>
            </w:r>
          </w:p>
        </w:tc>
      </w:tr>
      <w:tr w:rsidR="00B60889" w:rsidRPr="00B60889" w14:paraId="4A7AD6FB" w14:textId="77777777" w:rsidTr="00B60889">
        <w:trPr>
          <w:trHeight w:val="300"/>
        </w:trPr>
        <w:tc>
          <w:tcPr>
            <w:tcW w:w="84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C471EBE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733AA9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9E44DA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0-Oct</w:t>
            </w: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C448C4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 xml:space="preserve">6.3 Elimination Method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2884C8" w14:textId="109E1FC1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Quiz-2(5.3-5.4)</w:t>
            </w:r>
          </w:p>
        </w:tc>
      </w:tr>
      <w:tr w:rsidR="00B60889" w:rsidRPr="00B60889" w14:paraId="4CE7BCC7" w14:textId="77777777" w:rsidTr="00B60889">
        <w:trPr>
          <w:trHeight w:val="590"/>
        </w:trPr>
        <w:tc>
          <w:tcPr>
            <w:tcW w:w="840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62B5B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0A2989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E840B1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5-Oct</w:t>
            </w:r>
          </w:p>
        </w:tc>
        <w:tc>
          <w:tcPr>
            <w:tcW w:w="55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068A8F" w14:textId="38177DC5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 xml:space="preserve">6.4 Using Systems to Model Data                                                                                         6.5 Perimeter, Value, Interest, Mixture problems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FE7BFF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HW-3 (Section 6.1-6.3)</w:t>
            </w:r>
          </w:p>
        </w:tc>
      </w:tr>
      <w:tr w:rsidR="00B60889" w:rsidRPr="00B60889" w14:paraId="60CB25CD" w14:textId="77777777" w:rsidTr="00B60889">
        <w:trPr>
          <w:trHeight w:val="300"/>
        </w:trPr>
        <w:tc>
          <w:tcPr>
            <w:tcW w:w="840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14201A5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46119A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1E01C1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7-Oct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364DE3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7.1 Add, Subtract Polynomial Expressions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56D236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Quiz-2 (Sections 6.1-6.4)</w:t>
            </w:r>
          </w:p>
        </w:tc>
      </w:tr>
      <w:tr w:rsidR="00B60889" w:rsidRPr="00B60889" w14:paraId="6D56FA08" w14:textId="77777777" w:rsidTr="00B60889">
        <w:trPr>
          <w:trHeight w:val="300"/>
        </w:trPr>
        <w:tc>
          <w:tcPr>
            <w:tcW w:w="840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C760E8C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8191257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4E14249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B8CA95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7.2 Multiply Polynomial Expressions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40645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HW-4(6.4-6.5)</w:t>
            </w:r>
          </w:p>
        </w:tc>
      </w:tr>
      <w:tr w:rsidR="00B60889" w:rsidRPr="00B60889" w14:paraId="2CA73AE0" w14:textId="77777777" w:rsidTr="00B60889">
        <w:trPr>
          <w:trHeight w:val="300"/>
        </w:trPr>
        <w:tc>
          <w:tcPr>
            <w:tcW w:w="8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C2F23A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D37583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4FDF4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22-Oct</w:t>
            </w:r>
          </w:p>
        </w:tc>
        <w:tc>
          <w:tcPr>
            <w:tcW w:w="55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5ABF1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Exam-1 Review: (Chapter 5,6,)</w:t>
            </w:r>
          </w:p>
        </w:tc>
        <w:tc>
          <w:tcPr>
            <w:tcW w:w="3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120DC7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7CBB548D" w14:textId="77777777" w:rsidTr="00B60889">
        <w:trPr>
          <w:trHeight w:val="300"/>
        </w:trPr>
        <w:tc>
          <w:tcPr>
            <w:tcW w:w="8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8A63F7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29CFB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134F0E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24-Oct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CC8F8F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0889">
              <w:rPr>
                <w:rFonts w:ascii="Calibri" w:eastAsia="Times New Roman" w:hAnsi="Calibri" w:cs="Calibri"/>
                <w:b/>
                <w:bCs/>
                <w:color w:val="000000"/>
              </w:rPr>
              <w:t>EXAM-1: (Chapter 5,6)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AC3D60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35E89B1E" w14:textId="77777777" w:rsidTr="00B60889">
        <w:trPr>
          <w:trHeight w:val="300"/>
        </w:trPr>
        <w:tc>
          <w:tcPr>
            <w:tcW w:w="84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A7ACC5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9BCBAB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E1519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29-Oct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04BC7E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Non-Instruction Day (No Class)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BFFA0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0889">
              <w:rPr>
                <w:rFonts w:ascii="Calibri" w:eastAsia="Times New Roman" w:hAnsi="Calibri" w:cs="Calibri"/>
                <w:b/>
                <w:bCs/>
                <w:color w:val="000000"/>
              </w:rPr>
              <w:t>No Class</w:t>
            </w:r>
          </w:p>
        </w:tc>
      </w:tr>
      <w:tr w:rsidR="00B60889" w:rsidRPr="00B60889" w14:paraId="7377DD12" w14:textId="77777777" w:rsidTr="00B60889">
        <w:trPr>
          <w:trHeight w:val="290"/>
        </w:trPr>
        <w:tc>
          <w:tcPr>
            <w:tcW w:w="84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79391EF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254F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926B15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31-Oct</w:t>
            </w: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22FF4A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7.3 Power of Polynomials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A87AB1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7407AC02" w14:textId="77777777" w:rsidTr="00B60889">
        <w:trPr>
          <w:trHeight w:val="300"/>
        </w:trPr>
        <w:tc>
          <w:tcPr>
            <w:tcW w:w="84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868F6A5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DCB0290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02E3A5D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81B26B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7.4 Properties of Exponents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A661E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6CAA49D8" w14:textId="77777777" w:rsidTr="00B60889">
        <w:trPr>
          <w:trHeight w:val="300"/>
        </w:trPr>
        <w:tc>
          <w:tcPr>
            <w:tcW w:w="8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5EC16F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FB123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AB888B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A22E03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0.1 Integer Exponents</w:t>
            </w:r>
          </w:p>
        </w:tc>
        <w:tc>
          <w:tcPr>
            <w:tcW w:w="3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CC0A0C" w14:textId="1D34F26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HW-5(7.1-7.4)</w:t>
            </w:r>
          </w:p>
        </w:tc>
      </w:tr>
      <w:tr w:rsidR="00B60889" w:rsidRPr="00B60889" w14:paraId="5D65089F" w14:textId="77777777" w:rsidTr="00B60889">
        <w:trPr>
          <w:trHeight w:val="300"/>
        </w:trPr>
        <w:tc>
          <w:tcPr>
            <w:tcW w:w="8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DFDB5A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EEFD83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80610F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5-Nov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84774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0.2 Rational Exponents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7A0029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Quiz-3 (Sections 7.1-7.4)</w:t>
            </w:r>
          </w:p>
        </w:tc>
      </w:tr>
      <w:tr w:rsidR="00B60889" w:rsidRPr="00B60889" w14:paraId="7807BCFD" w14:textId="77777777" w:rsidTr="00B60889">
        <w:trPr>
          <w:trHeight w:val="290"/>
        </w:trPr>
        <w:tc>
          <w:tcPr>
            <w:tcW w:w="8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08B2E7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C3F40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76700A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B4F6E4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0.3 Graphing Exponential Functions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7058B4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79F633A8" w14:textId="77777777" w:rsidTr="00B60889">
        <w:trPr>
          <w:trHeight w:val="300"/>
        </w:trPr>
        <w:tc>
          <w:tcPr>
            <w:tcW w:w="8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EA40AD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C015F9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17C53B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7-Nov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F61EC1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0.4 Finding Equations of Exponential Functions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6C66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6BB80537" w14:textId="77777777" w:rsidTr="00B60889">
        <w:trPr>
          <w:trHeight w:val="300"/>
        </w:trPr>
        <w:tc>
          <w:tcPr>
            <w:tcW w:w="84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8B6DA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BCF1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4495FA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2-Nov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3A4B86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0.5 Using Exponential Functions to Model Data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7013E5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HW-6(10.1-10.3)</w:t>
            </w:r>
          </w:p>
        </w:tc>
      </w:tr>
      <w:tr w:rsidR="00B60889" w:rsidRPr="00B60889" w14:paraId="4D5FC7FC" w14:textId="77777777" w:rsidTr="00B60889">
        <w:trPr>
          <w:trHeight w:val="300"/>
        </w:trPr>
        <w:tc>
          <w:tcPr>
            <w:tcW w:w="84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DAD04B2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99E1E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7D22F4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4-Nov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B2CD06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1.1 Inverse Functions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0259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Quiz-4 (Sections 10.1-10.3)</w:t>
            </w:r>
          </w:p>
        </w:tc>
      </w:tr>
      <w:tr w:rsidR="00B60889" w:rsidRPr="00B60889" w14:paraId="18F70CB3" w14:textId="77777777" w:rsidTr="00B60889">
        <w:trPr>
          <w:trHeight w:val="290"/>
        </w:trPr>
        <w:tc>
          <w:tcPr>
            <w:tcW w:w="84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E87E11E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DD41C2E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D49FA48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1399D0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1.2 Logarithmic Functions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008B90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HW-7(10.4-10.5)</w:t>
            </w:r>
          </w:p>
        </w:tc>
      </w:tr>
      <w:tr w:rsidR="00B60889" w:rsidRPr="00B60889" w14:paraId="6F02E214" w14:textId="77777777" w:rsidTr="00B60889">
        <w:trPr>
          <w:trHeight w:val="300"/>
        </w:trPr>
        <w:tc>
          <w:tcPr>
            <w:tcW w:w="84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AEEC64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AFAF77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EB3AB9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9-Nov</w:t>
            </w:r>
          </w:p>
        </w:tc>
        <w:tc>
          <w:tcPr>
            <w:tcW w:w="55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38CAE3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Exam-2 Review (Chapter 7,10)</w:t>
            </w:r>
          </w:p>
        </w:tc>
        <w:tc>
          <w:tcPr>
            <w:tcW w:w="30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CC2DB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3AC75E0F" w14:textId="77777777" w:rsidTr="00B60889">
        <w:trPr>
          <w:trHeight w:val="300"/>
        </w:trPr>
        <w:tc>
          <w:tcPr>
            <w:tcW w:w="84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A80B61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97AA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734086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21-Nov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7EFEB8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0889">
              <w:rPr>
                <w:rFonts w:ascii="Calibri" w:eastAsia="Times New Roman" w:hAnsi="Calibri" w:cs="Calibri"/>
                <w:b/>
                <w:bCs/>
                <w:color w:val="000000"/>
              </w:rPr>
              <w:t>EXAM-2: (Chapter 7,10)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FE8880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55FF8B0E" w14:textId="77777777" w:rsidTr="00B60889">
        <w:trPr>
          <w:trHeight w:val="300"/>
        </w:trPr>
        <w:tc>
          <w:tcPr>
            <w:tcW w:w="8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702AD6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280ED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CEF3D3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26-Nov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6CC0B0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1.3, 11.5 Properties of Logarithms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291461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60889" w:rsidRPr="00B60889" w14:paraId="369DDF6F" w14:textId="77777777" w:rsidTr="00B60889">
        <w:trPr>
          <w:trHeight w:val="300"/>
        </w:trPr>
        <w:tc>
          <w:tcPr>
            <w:tcW w:w="8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866C4E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F5CC79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B1F329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28-Nov</w:t>
            </w: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CA1E05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anksgiving Holiday-College Closed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EE9384" w14:textId="37AA6D31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bookmarkStart w:id="0" w:name="_GoBack"/>
            <w:r w:rsidRPr="00B60889">
              <w:rPr>
                <w:rFonts w:ascii="Calibri" w:eastAsia="Times New Roman" w:hAnsi="Calibri" w:cs="Calibri"/>
                <w:b/>
                <w:bCs/>
                <w:color w:val="000000"/>
              </w:rPr>
              <w:t>College Closed</w:t>
            </w:r>
            <w:r w:rsidRPr="00B60889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bookmarkEnd w:id="0"/>
          </w:p>
        </w:tc>
      </w:tr>
      <w:tr w:rsidR="00B60889" w:rsidRPr="00B60889" w14:paraId="591F7ECF" w14:textId="77777777" w:rsidTr="00B60889">
        <w:trPr>
          <w:trHeight w:val="300"/>
        </w:trPr>
        <w:tc>
          <w:tcPr>
            <w:tcW w:w="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16CCE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07FF9E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E60FA4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3-Dec</w:t>
            </w:r>
          </w:p>
        </w:tc>
        <w:tc>
          <w:tcPr>
            <w:tcW w:w="55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F2C5BF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1.4 Using Exponential Models to make predictions</w:t>
            </w:r>
          </w:p>
        </w:tc>
        <w:tc>
          <w:tcPr>
            <w:tcW w:w="3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98E895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HW-8(Sections 11.1-11.3)</w:t>
            </w:r>
          </w:p>
        </w:tc>
      </w:tr>
      <w:tr w:rsidR="00B60889" w:rsidRPr="00B60889" w14:paraId="15279FB1" w14:textId="77777777" w:rsidTr="00B60889">
        <w:trPr>
          <w:trHeight w:val="300"/>
        </w:trPr>
        <w:tc>
          <w:tcPr>
            <w:tcW w:w="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50AD82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1D13B1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894160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9DABB6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1.6 Natural Logarithms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D1228E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Quiz-5(11.1-11.3)</w:t>
            </w:r>
          </w:p>
        </w:tc>
      </w:tr>
      <w:tr w:rsidR="00B60889" w:rsidRPr="00B60889" w14:paraId="4839338E" w14:textId="77777777" w:rsidTr="00B60889">
        <w:trPr>
          <w:trHeight w:val="300"/>
        </w:trPr>
        <w:tc>
          <w:tcPr>
            <w:tcW w:w="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2617C1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6A016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C4D8C3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5-Dec</w:t>
            </w:r>
          </w:p>
        </w:tc>
        <w:tc>
          <w:tcPr>
            <w:tcW w:w="5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BC6C7C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Final Exam Review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9A9B00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HW-9(Sections 11.4-11.5)</w:t>
            </w:r>
          </w:p>
        </w:tc>
      </w:tr>
      <w:tr w:rsidR="00B60889" w:rsidRPr="00B60889" w14:paraId="7A566391" w14:textId="77777777" w:rsidTr="00B60889">
        <w:trPr>
          <w:trHeight w:val="300"/>
        </w:trPr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7B9F4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A7F0D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8CCCB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0-Dec</w:t>
            </w:r>
          </w:p>
        </w:tc>
        <w:tc>
          <w:tcPr>
            <w:tcW w:w="55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A574FE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0889">
              <w:rPr>
                <w:rFonts w:ascii="Calibri" w:eastAsia="Times New Roman" w:hAnsi="Calibri" w:cs="Calibri"/>
                <w:b/>
                <w:bCs/>
                <w:color w:val="000000"/>
              </w:rPr>
              <w:t>Final Exam</w:t>
            </w:r>
          </w:p>
        </w:tc>
        <w:tc>
          <w:tcPr>
            <w:tcW w:w="3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861EBE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0889">
              <w:rPr>
                <w:rFonts w:ascii="Calibri" w:eastAsia="Times New Roman" w:hAnsi="Calibri" w:cs="Calibri"/>
                <w:b/>
                <w:bCs/>
                <w:color w:val="000000"/>
              </w:rPr>
              <w:t>Chapter: 5,6,7,10,11</w:t>
            </w:r>
          </w:p>
        </w:tc>
      </w:tr>
      <w:tr w:rsidR="00B60889" w:rsidRPr="00B60889" w14:paraId="2E7E1825" w14:textId="77777777" w:rsidTr="00B60889">
        <w:trPr>
          <w:trHeight w:val="300"/>
        </w:trPr>
        <w:tc>
          <w:tcPr>
            <w:tcW w:w="840" w:type="dxa"/>
            <w:tcBorders>
              <w:top w:val="nil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36BE51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300104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A3DD42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00" w:type="dxa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6BE88C" w14:textId="77777777" w:rsidR="00B60889" w:rsidRPr="00B60889" w:rsidRDefault="00B60889" w:rsidP="00B60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Grades Available Online</w:t>
            </w:r>
          </w:p>
        </w:tc>
        <w:tc>
          <w:tcPr>
            <w:tcW w:w="3000" w:type="dxa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C505D8" w14:textId="77777777" w:rsidR="00B60889" w:rsidRPr="00B60889" w:rsidRDefault="00B60889" w:rsidP="00B608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6088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B8F2E19" w14:textId="77777777" w:rsidR="00B60889" w:rsidRPr="002C37DC" w:rsidRDefault="00B60889" w:rsidP="00F469EB">
      <w:pPr>
        <w:jc w:val="center"/>
        <w:rPr>
          <w:b/>
        </w:rPr>
      </w:pPr>
    </w:p>
    <w:p w14:paraId="73A58EC8" w14:textId="5E9837B6" w:rsidR="00132EF8" w:rsidRDefault="00B60889" w:rsidP="00B60889">
      <w:pPr>
        <w:ind w:left="-990"/>
      </w:pPr>
      <w:r>
        <w:rPr>
          <w:rFonts w:cstheme="minorHAnsi"/>
        </w:rPr>
        <w:t>The Course calendar is tentative and is subject to changes. Students must regularly check on Canvas for the</w:t>
      </w:r>
      <w:r>
        <w:rPr>
          <w:rFonts w:cstheme="minorHAnsi"/>
        </w:rPr>
        <w:t xml:space="preserve">   </w:t>
      </w:r>
      <w:r>
        <w:rPr>
          <w:rFonts w:cstheme="minorHAnsi"/>
        </w:rPr>
        <w:t>updated schedule.</w:t>
      </w:r>
    </w:p>
    <w:sectPr w:rsidR="00132EF8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34917" w14:textId="77777777" w:rsidR="00056E28" w:rsidRDefault="00056E28" w:rsidP="00132EF8">
      <w:pPr>
        <w:spacing w:after="0" w:line="240" w:lineRule="auto"/>
      </w:pPr>
      <w:r>
        <w:separator/>
      </w:r>
    </w:p>
  </w:endnote>
  <w:endnote w:type="continuationSeparator" w:id="0">
    <w:p w14:paraId="30136004" w14:textId="77777777" w:rsidR="00056E28" w:rsidRDefault="00056E28" w:rsidP="00132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3118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8B2094" w14:textId="77777777" w:rsidR="00132EF8" w:rsidRDefault="00132E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22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6DB099" w14:textId="77777777" w:rsidR="00132EF8" w:rsidRDefault="00132E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9780D8" w14:textId="77777777" w:rsidR="00056E28" w:rsidRDefault="00056E28" w:rsidP="00132EF8">
      <w:pPr>
        <w:spacing w:after="0" w:line="240" w:lineRule="auto"/>
      </w:pPr>
      <w:r>
        <w:separator/>
      </w:r>
    </w:p>
  </w:footnote>
  <w:footnote w:type="continuationSeparator" w:id="0">
    <w:p w14:paraId="521002F5" w14:textId="77777777" w:rsidR="00056E28" w:rsidRDefault="00056E28" w:rsidP="00132E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MLE0MzcwtzS0MLNU0lEKTi0uzszPAykwrAUAojUvRSwAAAA="/>
  </w:docVars>
  <w:rsids>
    <w:rsidRoot w:val="00132EF8"/>
    <w:rsid w:val="00056E28"/>
    <w:rsid w:val="00132EF8"/>
    <w:rsid w:val="00274F79"/>
    <w:rsid w:val="00794F03"/>
    <w:rsid w:val="007F0201"/>
    <w:rsid w:val="00B60889"/>
    <w:rsid w:val="00C02272"/>
    <w:rsid w:val="00D02D54"/>
    <w:rsid w:val="00D346B8"/>
    <w:rsid w:val="00DF44F2"/>
    <w:rsid w:val="00F13000"/>
    <w:rsid w:val="00F469EB"/>
    <w:rsid w:val="00F83C3B"/>
    <w:rsid w:val="00F91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E7586"/>
  <w15:chartTrackingRefBased/>
  <w15:docId w15:val="{6F987645-6716-4E2B-BA31-1CAE707B0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2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EF8"/>
  </w:style>
  <w:style w:type="paragraph" w:styleId="Footer">
    <w:name w:val="footer"/>
    <w:basedOn w:val="Normal"/>
    <w:link w:val="FooterChar"/>
    <w:uiPriority w:val="99"/>
    <w:unhideWhenUsed/>
    <w:rsid w:val="00132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ya ajay</dc:creator>
  <cp:keywords/>
  <dc:description/>
  <cp:lastModifiedBy>vidya ajay</cp:lastModifiedBy>
  <cp:revision>2</cp:revision>
  <cp:lastPrinted>2017-03-19T22:33:00Z</cp:lastPrinted>
  <dcterms:created xsi:type="dcterms:W3CDTF">2019-09-22T19:18:00Z</dcterms:created>
  <dcterms:modified xsi:type="dcterms:W3CDTF">2019-09-22T19:18:00Z</dcterms:modified>
</cp:coreProperties>
</file>